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2244290B" w:rsidR="0051645F" w:rsidRPr="00987274" w:rsidRDefault="00987274" w:rsidP="0051645F">
      <w:pPr>
        <w:jc w:val="center"/>
        <w:rPr>
          <w:b/>
          <w:bCs/>
          <w:sz w:val="32"/>
          <w:szCs w:val="32"/>
        </w:rPr>
      </w:pPr>
      <w:r w:rsidRPr="00987274">
        <w:rPr>
          <w:b/>
          <w:bCs/>
          <w:sz w:val="32"/>
          <w:szCs w:val="32"/>
        </w:rPr>
        <w:t>(</w:t>
      </w:r>
      <w:r w:rsidR="00072697">
        <w:rPr>
          <w:b/>
          <w:bCs/>
          <w:sz w:val="32"/>
          <w:szCs w:val="32"/>
        </w:rPr>
        <w:t>Nor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55F4B12" w:rsidR="00723DEF" w:rsidRDefault="00072697" w:rsidP="0051645F">
            <w:r>
              <w:t>North Dak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562A3" w14:textId="77777777" w:rsidR="004C4808" w:rsidRDefault="004C4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68FD77E" w:rsidR="00CB37D9" w:rsidRPr="004C4808" w:rsidRDefault="00CB37D9" w:rsidP="004C48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61149" w14:textId="77777777" w:rsidR="004C4808" w:rsidRDefault="004C4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FACDA" w14:textId="77777777" w:rsidR="004C4808" w:rsidRDefault="004C4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D9984B" w:rsidR="00AD6FC0" w:rsidRPr="004C4808" w:rsidRDefault="00AD6FC0" w:rsidP="004C4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3213D" w14:textId="77777777" w:rsidR="004C4808" w:rsidRDefault="004C4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793205">
    <w:abstractNumId w:val="2"/>
  </w:num>
  <w:num w:numId="2" w16cid:durableId="99958372">
    <w:abstractNumId w:val="1"/>
  </w:num>
  <w:num w:numId="3" w16cid:durableId="1405299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2697"/>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C4808"/>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2</Words>
  <Characters>1557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7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